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943F3" w14:textId="77777777" w:rsidR="004A32C9" w:rsidRPr="00E07321" w:rsidRDefault="004A32C9" w:rsidP="004A32C9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E0732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T.C.</w:t>
      </w:r>
    </w:p>
    <w:p w14:paraId="0BF06C71" w14:textId="77777777" w:rsidR="004A32C9" w:rsidRPr="00E07321" w:rsidRDefault="004A32C9" w:rsidP="004A32C9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E0732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AĞLIK BİLİMLERİ ÜNİVERSİTESİ</w:t>
      </w:r>
    </w:p>
    <w:p w14:paraId="461284DD" w14:textId="77777777" w:rsidR="004A32C9" w:rsidRPr="00E07321" w:rsidRDefault="004A32C9" w:rsidP="004A32C9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E0732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Gülhane İlaç ve Tıbbi Cihaz Dışı Girişimsel Araştırmalar Etik Kurulu Başkanlığına;</w:t>
      </w:r>
    </w:p>
    <w:p w14:paraId="498F9294" w14:textId="4C49CB8C" w:rsidR="00403C0B" w:rsidRPr="00E07321" w:rsidRDefault="00403C0B" w:rsidP="004A32C9">
      <w:pPr>
        <w:spacing w:before="240" w:after="240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E07321">
        <w:rPr>
          <w:rFonts w:ascii="Times New Roman" w:hAnsi="Times New Roman" w:cs="Times New Roman"/>
          <w:bCs/>
          <w:sz w:val="24"/>
          <w:szCs w:val="24"/>
        </w:rPr>
        <w:t>…</w:t>
      </w:r>
      <w:proofErr w:type="gramStart"/>
      <w:r w:rsidRPr="00E07321">
        <w:rPr>
          <w:rFonts w:ascii="Times New Roman" w:hAnsi="Times New Roman" w:cs="Times New Roman"/>
          <w:bCs/>
          <w:sz w:val="24"/>
          <w:szCs w:val="24"/>
        </w:rPr>
        <w:t>/….</w:t>
      </w:r>
      <w:proofErr w:type="gramEnd"/>
      <w:r w:rsidRPr="00E07321">
        <w:rPr>
          <w:rFonts w:ascii="Times New Roman" w:hAnsi="Times New Roman" w:cs="Times New Roman"/>
          <w:bCs/>
          <w:sz w:val="24"/>
          <w:szCs w:val="24"/>
        </w:rPr>
        <w:t>./2025</w:t>
      </w:r>
    </w:p>
    <w:p w14:paraId="6BA332EA" w14:textId="7556A403" w:rsidR="00403C0B" w:rsidRDefault="00403C0B" w:rsidP="00403C0B">
      <w:pPr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7321">
        <w:rPr>
          <w:rFonts w:ascii="Times New Roman" w:hAnsi="Times New Roman" w:cs="Times New Roman"/>
          <w:bCs/>
          <w:sz w:val="24"/>
          <w:szCs w:val="24"/>
        </w:rPr>
        <w:t>Üniversitemiz …………… Fakültesi / Enstitüsü / Meslek Yüksekokulu, …………… Anabilim / Program Dalı öğretim üyelerinden ……………………’</w:t>
      </w:r>
      <w:proofErr w:type="spellStart"/>
      <w:r w:rsidRPr="00E07321">
        <w:rPr>
          <w:rFonts w:ascii="Times New Roman" w:hAnsi="Times New Roman" w:cs="Times New Roman"/>
          <w:bCs/>
          <w:sz w:val="24"/>
          <w:szCs w:val="24"/>
        </w:rPr>
        <w:t>ın</w:t>
      </w:r>
      <w:proofErr w:type="spellEnd"/>
      <w:r w:rsidRPr="00E07321">
        <w:rPr>
          <w:rFonts w:ascii="Times New Roman" w:hAnsi="Times New Roman" w:cs="Times New Roman"/>
          <w:bCs/>
          <w:sz w:val="24"/>
          <w:szCs w:val="24"/>
        </w:rPr>
        <w:t xml:space="preserve"> sorumlu araştırmacı olduğu, …………………’</w:t>
      </w:r>
      <w:proofErr w:type="spellStart"/>
      <w:r w:rsidRPr="00E07321">
        <w:rPr>
          <w:rFonts w:ascii="Times New Roman" w:hAnsi="Times New Roman" w:cs="Times New Roman"/>
          <w:bCs/>
          <w:sz w:val="24"/>
          <w:szCs w:val="24"/>
        </w:rPr>
        <w:t>ın</w:t>
      </w:r>
      <w:proofErr w:type="spellEnd"/>
      <w:r w:rsidRPr="00E07321">
        <w:rPr>
          <w:rFonts w:ascii="Times New Roman" w:hAnsi="Times New Roman" w:cs="Times New Roman"/>
          <w:bCs/>
          <w:sz w:val="24"/>
          <w:szCs w:val="24"/>
        </w:rPr>
        <w:t xml:space="preserve"> yardımcı araştırmacı olarak yer aldığı “……………………………………………………” başlıklı bireysel araştırma </w:t>
      </w:r>
      <w:r w:rsidRPr="00F250DD">
        <w:rPr>
          <w:rFonts w:ascii="Times New Roman" w:hAnsi="Times New Roman" w:cs="Times New Roman"/>
          <w:bCs/>
          <w:sz w:val="24"/>
          <w:szCs w:val="24"/>
        </w:rPr>
        <w:t>/</w:t>
      </w:r>
      <w:r w:rsidRPr="00E07321">
        <w:rPr>
          <w:rFonts w:ascii="Times New Roman" w:hAnsi="Times New Roman" w:cs="Times New Roman"/>
          <w:bCs/>
          <w:sz w:val="24"/>
          <w:szCs w:val="24"/>
        </w:rPr>
        <w:t xml:space="preserve"> lisans tezi / lisansüstü tez çalışması, Kurulunuzun</w:t>
      </w:r>
      <w:proofErr w:type="gramStart"/>
      <w:r w:rsidRPr="00E07321">
        <w:rPr>
          <w:rFonts w:ascii="Times New Roman" w:hAnsi="Times New Roman" w:cs="Times New Roman"/>
          <w:bCs/>
          <w:sz w:val="24"/>
          <w:szCs w:val="24"/>
        </w:rPr>
        <w:t xml:space="preserve"> ….</w:t>
      </w:r>
      <w:proofErr w:type="gramEnd"/>
      <w:r w:rsidRPr="00E07321">
        <w:rPr>
          <w:rFonts w:ascii="Times New Roman" w:hAnsi="Times New Roman" w:cs="Times New Roman"/>
          <w:bCs/>
          <w:sz w:val="24"/>
          <w:szCs w:val="24"/>
        </w:rPr>
        <w:t>.</w:t>
      </w:r>
      <w:proofErr w:type="gramStart"/>
      <w:r w:rsidRPr="00E07321">
        <w:rPr>
          <w:rFonts w:ascii="Times New Roman" w:hAnsi="Times New Roman" w:cs="Times New Roman"/>
          <w:bCs/>
          <w:sz w:val="24"/>
          <w:szCs w:val="24"/>
        </w:rPr>
        <w:t>/….</w:t>
      </w:r>
      <w:proofErr w:type="gramEnd"/>
      <w:r w:rsidRPr="00E07321">
        <w:rPr>
          <w:rFonts w:ascii="Times New Roman" w:hAnsi="Times New Roman" w:cs="Times New Roman"/>
          <w:bCs/>
          <w:sz w:val="24"/>
          <w:szCs w:val="24"/>
        </w:rPr>
        <w:t>./2025 tarihli toplantısında 2025/…… kayıt numarası ile değerlendirilmiştir. Tarafımıza iletilen revizyon taleplerine ilişkin açıklamalarımız ve gerekli düzeltmeler aşağıda sunulmuştur:</w:t>
      </w:r>
      <w:r w:rsidR="00FB79C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CD7386A" w14:textId="77777777" w:rsidR="003B221B" w:rsidRPr="00FB79CF" w:rsidRDefault="003B221B" w:rsidP="00403C0B">
      <w:pPr>
        <w:spacing w:before="120" w:after="120"/>
        <w:jc w:val="both"/>
        <w:rPr>
          <w:rFonts w:ascii="Times New Roman" w:hAnsi="Times New Roman" w:cs="Times New Roman"/>
          <w:bCs/>
          <w:color w:val="00B050"/>
          <w:sz w:val="24"/>
          <w:szCs w:val="24"/>
        </w:rPr>
      </w:pPr>
    </w:p>
    <w:p w14:paraId="0086DFA2" w14:textId="70BA55FB" w:rsidR="00403C0B" w:rsidRPr="00E07321" w:rsidRDefault="00403C0B" w:rsidP="00403C0B">
      <w:pPr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1. Revizyon Maddesi:</w:t>
      </w:r>
      <w:r w:rsidR="00E07321" w:rsidRPr="00E07321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Pr="00E07321">
        <w:rPr>
          <w:rFonts w:ascii="Times New Roman" w:hAnsi="Times New Roman" w:cs="Times New Roman"/>
          <w:color w:val="000000"/>
          <w:sz w:val="24"/>
          <w:szCs w:val="24"/>
        </w:rPr>
        <w:t>(Revizyon dosyasının 1. maddesi buraya yazılacak)</w:t>
      </w:r>
    </w:p>
    <w:p w14:paraId="513DEA85" w14:textId="77777777" w:rsidR="00403C0B" w:rsidRPr="00E07321" w:rsidRDefault="00403C0B" w:rsidP="00403C0B">
      <w:pPr>
        <w:spacing w:before="120" w:after="120"/>
        <w:ind w:firstLine="284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Cevaben:</w:t>
      </w:r>
    </w:p>
    <w:p w14:paraId="6A29B0BB" w14:textId="3FE60D96" w:rsidR="00403C0B" w:rsidRPr="00E07321" w:rsidRDefault="00403C0B" w:rsidP="00403C0B">
      <w:pPr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</w:t>
      </w:r>
    </w:p>
    <w:p w14:paraId="19398148" w14:textId="0BE95F0F" w:rsidR="00403C0B" w:rsidRPr="00E07321" w:rsidRDefault="00403C0B" w:rsidP="00403C0B">
      <w:pPr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2. Revizyon Maddesi:</w:t>
      </w:r>
      <w:r w:rsidR="00E07321" w:rsidRPr="00E07321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Pr="00E07321">
        <w:rPr>
          <w:rFonts w:ascii="Times New Roman" w:hAnsi="Times New Roman" w:cs="Times New Roman"/>
          <w:color w:val="000000"/>
          <w:sz w:val="24"/>
          <w:szCs w:val="24"/>
        </w:rPr>
        <w:t>(Revizyon dosyasının 2. maddesi buraya yazılacak)</w:t>
      </w:r>
    </w:p>
    <w:p w14:paraId="4E215623" w14:textId="77777777" w:rsidR="00403C0B" w:rsidRPr="00E07321" w:rsidRDefault="00403C0B" w:rsidP="00403C0B">
      <w:pPr>
        <w:spacing w:before="120" w:after="120"/>
        <w:ind w:firstLine="284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Cevaben:</w:t>
      </w:r>
    </w:p>
    <w:p w14:paraId="6FF26949" w14:textId="77777777" w:rsidR="00403C0B" w:rsidRPr="00E07321" w:rsidRDefault="00403C0B" w:rsidP="00403C0B">
      <w:pPr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</w:t>
      </w:r>
    </w:p>
    <w:p w14:paraId="67D26CE0" w14:textId="4F4F1F76" w:rsidR="00403C0B" w:rsidRPr="00E07321" w:rsidRDefault="00403C0B" w:rsidP="00403C0B">
      <w:pPr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3. Revizyon Maddesi:</w:t>
      </w:r>
      <w:r w:rsidR="00E07321" w:rsidRPr="00E07321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Pr="00E07321">
        <w:rPr>
          <w:rFonts w:ascii="Times New Roman" w:hAnsi="Times New Roman" w:cs="Times New Roman"/>
          <w:color w:val="000000"/>
          <w:sz w:val="24"/>
          <w:szCs w:val="24"/>
        </w:rPr>
        <w:t>(Revizyon dosyasının 3. maddesi buraya yazılacak)</w:t>
      </w:r>
    </w:p>
    <w:p w14:paraId="0EA7B514" w14:textId="77777777" w:rsidR="00403C0B" w:rsidRPr="00E07321" w:rsidRDefault="00403C0B" w:rsidP="00403C0B">
      <w:pPr>
        <w:spacing w:before="120" w:after="120"/>
        <w:ind w:firstLine="284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Cevaben:</w:t>
      </w:r>
    </w:p>
    <w:p w14:paraId="52DA82BA" w14:textId="77777777" w:rsidR="00403C0B" w:rsidRPr="00E07321" w:rsidRDefault="00403C0B" w:rsidP="00403C0B">
      <w:pPr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07321">
        <w:rPr>
          <w:rFonts w:ascii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</w:t>
      </w:r>
    </w:p>
    <w:p w14:paraId="30DC39B5" w14:textId="001696DE" w:rsidR="00E11522" w:rsidRPr="00E07321" w:rsidRDefault="00403C0B" w:rsidP="00403C0B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E07321">
        <w:rPr>
          <w:rFonts w:ascii="Times New Roman" w:hAnsi="Times New Roman" w:cs="Times New Roman"/>
          <w:sz w:val="24"/>
          <w:szCs w:val="24"/>
        </w:rPr>
        <w:t>Bilgilerinize arz ederim.</w:t>
      </w:r>
    </w:p>
    <w:p w14:paraId="2FBD1205" w14:textId="77777777" w:rsidR="00E07321" w:rsidRDefault="00E07321" w:rsidP="004A32C9">
      <w:pPr>
        <w:spacing w:before="120" w:after="1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9EA9BA" w14:textId="3AA6E572" w:rsidR="0044637F" w:rsidRPr="00E07321" w:rsidRDefault="0044637F" w:rsidP="004A32C9">
      <w:pPr>
        <w:spacing w:before="120" w:after="1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7321">
        <w:rPr>
          <w:rFonts w:ascii="Times New Roman" w:eastAsia="Times New Roman" w:hAnsi="Times New Roman" w:cs="Times New Roman"/>
          <w:b/>
          <w:sz w:val="24"/>
          <w:szCs w:val="24"/>
        </w:rPr>
        <w:t>Sorumlu Araştırmacı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2"/>
        <w:gridCol w:w="1800"/>
        <w:gridCol w:w="3246"/>
        <w:gridCol w:w="1894"/>
      </w:tblGrid>
      <w:tr w:rsidR="0044637F" w:rsidRPr="00E07321" w14:paraId="08D43ACF" w14:textId="77777777" w:rsidTr="004A32C9">
        <w:trPr>
          <w:trHeight w:val="369"/>
        </w:trPr>
        <w:tc>
          <w:tcPr>
            <w:tcW w:w="1171" w:type="pct"/>
          </w:tcPr>
          <w:p w14:paraId="60E1F74C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DI VE SOYADI</w:t>
            </w:r>
          </w:p>
        </w:tc>
        <w:tc>
          <w:tcPr>
            <w:tcW w:w="993" w:type="pct"/>
          </w:tcPr>
          <w:p w14:paraId="57D8F753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ÜNVANI</w:t>
            </w:r>
          </w:p>
        </w:tc>
        <w:tc>
          <w:tcPr>
            <w:tcW w:w="1791" w:type="pct"/>
          </w:tcPr>
          <w:p w14:paraId="39950764" w14:textId="3A3C84B2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GÖREV YAPTIĞI KURUM ADI ve </w:t>
            </w:r>
            <w:r w:rsidRPr="00E07321">
              <w:rPr>
                <w:rFonts w:ascii="Times New Roman" w:hAnsi="Times New Roman" w:cs="Times New Roman"/>
                <w:b/>
                <w:sz w:val="24"/>
                <w:szCs w:val="24"/>
              </w:rPr>
              <w:t>ANABİLİM DALI</w:t>
            </w:r>
          </w:p>
        </w:tc>
        <w:tc>
          <w:tcPr>
            <w:tcW w:w="1045" w:type="pct"/>
          </w:tcPr>
          <w:p w14:paraId="254951CF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İMZA</w:t>
            </w:r>
          </w:p>
        </w:tc>
      </w:tr>
      <w:tr w:rsidR="0044637F" w:rsidRPr="00E07321" w14:paraId="1EA995C9" w14:textId="77777777" w:rsidTr="004A32C9">
        <w:trPr>
          <w:trHeight w:val="360"/>
        </w:trPr>
        <w:tc>
          <w:tcPr>
            <w:tcW w:w="1171" w:type="pct"/>
          </w:tcPr>
          <w:p w14:paraId="50E0CB0D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3" w:type="pct"/>
          </w:tcPr>
          <w:p w14:paraId="5ADA7FDF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91" w:type="pct"/>
          </w:tcPr>
          <w:p w14:paraId="0B68792A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5" w:type="pct"/>
          </w:tcPr>
          <w:p w14:paraId="41FCE9FE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6F5F45AE" w14:textId="77777777" w:rsidR="00E07321" w:rsidRDefault="00E07321" w:rsidP="004A32C9">
      <w:pPr>
        <w:spacing w:before="120" w:after="1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BC23EA" w14:textId="036907DC" w:rsidR="0044637F" w:rsidRPr="00E07321" w:rsidRDefault="0044637F" w:rsidP="004A32C9">
      <w:pPr>
        <w:spacing w:before="120" w:after="1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7321">
        <w:rPr>
          <w:rFonts w:ascii="Times New Roman" w:eastAsia="Times New Roman" w:hAnsi="Times New Roman" w:cs="Times New Roman"/>
          <w:b/>
          <w:sz w:val="24"/>
          <w:szCs w:val="24"/>
        </w:rPr>
        <w:t>Yardımcı Araştırmacılar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2"/>
        <w:gridCol w:w="1800"/>
        <w:gridCol w:w="3246"/>
        <w:gridCol w:w="1894"/>
      </w:tblGrid>
      <w:tr w:rsidR="0044637F" w:rsidRPr="00E07321" w14:paraId="0A37AAAF" w14:textId="77777777" w:rsidTr="004A32C9">
        <w:trPr>
          <w:trHeight w:val="369"/>
        </w:trPr>
        <w:tc>
          <w:tcPr>
            <w:tcW w:w="1171" w:type="pct"/>
          </w:tcPr>
          <w:p w14:paraId="5DBA915C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DI VE SOYADI</w:t>
            </w:r>
          </w:p>
        </w:tc>
        <w:tc>
          <w:tcPr>
            <w:tcW w:w="993" w:type="pct"/>
          </w:tcPr>
          <w:p w14:paraId="59676FF4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ÜNVANI</w:t>
            </w:r>
          </w:p>
        </w:tc>
        <w:tc>
          <w:tcPr>
            <w:tcW w:w="1791" w:type="pct"/>
          </w:tcPr>
          <w:p w14:paraId="703ED54E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GÖREV YAPTIĞI KURUM ADI ve </w:t>
            </w:r>
            <w:r w:rsidRPr="00E07321">
              <w:rPr>
                <w:rFonts w:ascii="Times New Roman" w:hAnsi="Times New Roman" w:cs="Times New Roman"/>
                <w:b/>
                <w:sz w:val="24"/>
                <w:szCs w:val="24"/>
              </w:rPr>
              <w:t>ANABİLİM DALI</w:t>
            </w:r>
          </w:p>
        </w:tc>
        <w:tc>
          <w:tcPr>
            <w:tcW w:w="1045" w:type="pct"/>
          </w:tcPr>
          <w:p w14:paraId="358A003B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07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İMZA</w:t>
            </w:r>
          </w:p>
        </w:tc>
      </w:tr>
      <w:tr w:rsidR="0044637F" w:rsidRPr="00E07321" w14:paraId="19877B0C" w14:textId="77777777" w:rsidTr="004A32C9">
        <w:trPr>
          <w:trHeight w:val="360"/>
        </w:trPr>
        <w:tc>
          <w:tcPr>
            <w:tcW w:w="1171" w:type="pct"/>
          </w:tcPr>
          <w:p w14:paraId="149BA77C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3" w:type="pct"/>
          </w:tcPr>
          <w:p w14:paraId="32750475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91" w:type="pct"/>
          </w:tcPr>
          <w:p w14:paraId="4E38D020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5" w:type="pct"/>
          </w:tcPr>
          <w:p w14:paraId="74952A5F" w14:textId="77777777" w:rsidR="0044637F" w:rsidRPr="00E07321" w:rsidRDefault="0044637F" w:rsidP="004A32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6BD8A0A7" w14:textId="77777777" w:rsidR="00E11522" w:rsidRPr="004A32C9" w:rsidRDefault="00E11522" w:rsidP="00403C0B">
      <w:pPr>
        <w:spacing w:before="120" w:after="120"/>
        <w:jc w:val="both"/>
        <w:rPr>
          <w:rFonts w:ascii="Times New Roman" w:hAnsi="Times New Roman" w:cs="Times New Roman"/>
        </w:rPr>
      </w:pPr>
    </w:p>
    <w:sectPr w:rsidR="00E11522" w:rsidRPr="004A32C9" w:rsidSect="00403C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B4C1E" w14:textId="77777777" w:rsidR="008A3735" w:rsidRDefault="008A3735" w:rsidP="00E11522">
      <w:pPr>
        <w:spacing w:after="0" w:line="240" w:lineRule="auto"/>
      </w:pPr>
      <w:r>
        <w:separator/>
      </w:r>
    </w:p>
  </w:endnote>
  <w:endnote w:type="continuationSeparator" w:id="0">
    <w:p w14:paraId="490B5362" w14:textId="77777777" w:rsidR="008A3735" w:rsidRDefault="008A3735" w:rsidP="00E11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3B755" w14:textId="77777777" w:rsidR="008A3735" w:rsidRDefault="008A3735" w:rsidP="00E11522">
      <w:pPr>
        <w:spacing w:after="0" w:line="240" w:lineRule="auto"/>
      </w:pPr>
      <w:r>
        <w:separator/>
      </w:r>
    </w:p>
  </w:footnote>
  <w:footnote w:type="continuationSeparator" w:id="0">
    <w:p w14:paraId="6820C241" w14:textId="77777777" w:rsidR="008A3735" w:rsidRDefault="008A3735" w:rsidP="00E115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NjEzMbYwsLQ0MjRQ0lEKTi0uzszPAykwrAUAlx4q7CwAAAA="/>
  </w:docVars>
  <w:rsids>
    <w:rsidRoot w:val="00E11522"/>
    <w:rsid w:val="00005D1E"/>
    <w:rsid w:val="00026DFF"/>
    <w:rsid w:val="00164474"/>
    <w:rsid w:val="001973C8"/>
    <w:rsid w:val="001F1F84"/>
    <w:rsid w:val="00263B66"/>
    <w:rsid w:val="002806E8"/>
    <w:rsid w:val="002B08F5"/>
    <w:rsid w:val="002D2430"/>
    <w:rsid w:val="00397208"/>
    <w:rsid w:val="003B221B"/>
    <w:rsid w:val="003B692B"/>
    <w:rsid w:val="003F66F2"/>
    <w:rsid w:val="00403C0B"/>
    <w:rsid w:val="004124AF"/>
    <w:rsid w:val="0044637F"/>
    <w:rsid w:val="004A32C9"/>
    <w:rsid w:val="00537C1D"/>
    <w:rsid w:val="005826AE"/>
    <w:rsid w:val="005B3B1F"/>
    <w:rsid w:val="005B5150"/>
    <w:rsid w:val="005E539D"/>
    <w:rsid w:val="00675D22"/>
    <w:rsid w:val="006B24F1"/>
    <w:rsid w:val="006C2EBE"/>
    <w:rsid w:val="00701656"/>
    <w:rsid w:val="007121CE"/>
    <w:rsid w:val="0071240D"/>
    <w:rsid w:val="007A3012"/>
    <w:rsid w:val="00834EA7"/>
    <w:rsid w:val="00853E07"/>
    <w:rsid w:val="00874FFF"/>
    <w:rsid w:val="008A3735"/>
    <w:rsid w:val="008B045C"/>
    <w:rsid w:val="008C72D3"/>
    <w:rsid w:val="00911BB3"/>
    <w:rsid w:val="00942EDC"/>
    <w:rsid w:val="0099157F"/>
    <w:rsid w:val="00A01CF4"/>
    <w:rsid w:val="00A0437F"/>
    <w:rsid w:val="00A6004C"/>
    <w:rsid w:val="00A968A0"/>
    <w:rsid w:val="00AD5C7B"/>
    <w:rsid w:val="00B128BA"/>
    <w:rsid w:val="00B41832"/>
    <w:rsid w:val="00B57AC4"/>
    <w:rsid w:val="00B84698"/>
    <w:rsid w:val="00CC63C1"/>
    <w:rsid w:val="00CF1DDC"/>
    <w:rsid w:val="00D2791D"/>
    <w:rsid w:val="00D62407"/>
    <w:rsid w:val="00DD151A"/>
    <w:rsid w:val="00E07321"/>
    <w:rsid w:val="00E11522"/>
    <w:rsid w:val="00E53424"/>
    <w:rsid w:val="00E538A4"/>
    <w:rsid w:val="00E53B33"/>
    <w:rsid w:val="00E626AB"/>
    <w:rsid w:val="00EA4C1A"/>
    <w:rsid w:val="00F250DD"/>
    <w:rsid w:val="00F552C6"/>
    <w:rsid w:val="00F6424C"/>
    <w:rsid w:val="00FB79CF"/>
    <w:rsid w:val="00FF7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1919D0"/>
  <w15:docId w15:val="{091FA2FF-B6EE-4CF6-A104-0A2B7636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52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11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11522"/>
  </w:style>
  <w:style w:type="paragraph" w:styleId="AltBilgi">
    <w:name w:val="footer"/>
    <w:basedOn w:val="Normal"/>
    <w:link w:val="AltBilgiChar"/>
    <w:uiPriority w:val="99"/>
    <w:unhideWhenUsed/>
    <w:rsid w:val="00E11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11522"/>
  </w:style>
  <w:style w:type="paragraph" w:styleId="ListeParagraf">
    <w:name w:val="List Paragraph"/>
    <w:basedOn w:val="Normal"/>
    <w:uiPriority w:val="34"/>
    <w:qFormat/>
    <w:rsid w:val="004124A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B6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B692B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39720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39720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39720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9720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972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48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IN HASDE</dc:creator>
  <cp:keywords/>
  <dc:description/>
  <cp:lastModifiedBy>Ugur UGRAK</cp:lastModifiedBy>
  <cp:revision>6</cp:revision>
  <dcterms:created xsi:type="dcterms:W3CDTF">2025-07-04T05:11:00Z</dcterms:created>
  <dcterms:modified xsi:type="dcterms:W3CDTF">2025-08-08T07:18:00Z</dcterms:modified>
</cp:coreProperties>
</file>